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FDD" w:rsidRDefault="00C00FDD"/>
    <w:p w:rsidR="00C00FDD" w:rsidRPr="00C470D2" w:rsidRDefault="00C470D2">
      <w:pPr>
        <w:rPr>
          <w:b/>
          <w:bCs/>
          <w:sz w:val="32"/>
          <w:szCs w:val="32"/>
        </w:rPr>
      </w:pPr>
      <w:r w:rsidRPr="00C470D2">
        <w:rPr>
          <w:b/>
          <w:bCs/>
          <w:sz w:val="32"/>
          <w:szCs w:val="32"/>
        </w:rPr>
        <w:t>Existing Project:</w:t>
      </w:r>
    </w:p>
    <w:p w:rsidR="00C470D2" w:rsidRDefault="00C470D2">
      <w:r>
        <w:t>Home page</w:t>
      </w:r>
    </w:p>
    <w:p w:rsidR="00C470D2" w:rsidRDefault="00C00FDD">
      <w:r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22)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>
      <w:r>
        <w:lastRenderedPageBreak/>
        <w:t>Footer:</w:t>
      </w:r>
    </w:p>
    <w:p w:rsidR="00C470D2" w:rsidRDefault="00C00FDD">
      <w:r>
        <w:rPr>
          <w:noProof/>
          <w:lang w:bidi="te-IN"/>
        </w:rPr>
        <w:drawing>
          <wp:inline distT="0" distB="0" distL="0" distR="0">
            <wp:extent cx="5943600" cy="3343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24)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>
      <w:r>
        <w:lastRenderedPageBreak/>
        <w:t>About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125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9616D" w:rsidRDefault="00C470D2">
      <w:r>
        <w:lastRenderedPageBreak/>
        <w:t>About (</w:t>
      </w:r>
      <w:proofErr w:type="spellStart"/>
      <w:r>
        <w:t>Cont</w:t>
      </w:r>
      <w:proofErr w:type="spellEnd"/>
      <w:r>
        <w:t>…)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26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FDD" w:rsidRDefault="00C00FDD"/>
    <w:p w:rsidR="00C00FDD" w:rsidRDefault="00C00FDD"/>
    <w:p w:rsidR="00C00FDD" w:rsidRDefault="00C00FDD"/>
    <w:p w:rsidR="00C00FDD" w:rsidRDefault="00C00FDD"/>
    <w:p w:rsidR="00C00FDD" w:rsidRDefault="00C00FDD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00FDD" w:rsidRPr="00C470D2" w:rsidRDefault="00C470D2">
      <w:pPr>
        <w:rPr>
          <w:b/>
          <w:bCs/>
          <w:sz w:val="32"/>
          <w:szCs w:val="32"/>
        </w:rPr>
      </w:pPr>
      <w:r w:rsidRPr="00C470D2">
        <w:rPr>
          <w:b/>
          <w:bCs/>
          <w:sz w:val="32"/>
          <w:szCs w:val="32"/>
        </w:rPr>
        <w:lastRenderedPageBreak/>
        <w:t>Modified Project:</w:t>
      </w:r>
    </w:p>
    <w:p w:rsidR="00C470D2" w:rsidRDefault="00C470D2">
      <w:r>
        <w:t>About:</w:t>
      </w:r>
    </w:p>
    <w:p w:rsidR="00C470D2" w:rsidRDefault="00C00FDD">
      <w:r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126)_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>
      <w:r>
        <w:lastRenderedPageBreak/>
        <w:t>Reserve Table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27)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>
      <w:bookmarkStart w:id="0" w:name="_GoBack"/>
      <w:bookmarkEnd w:id="0"/>
      <w:r>
        <w:lastRenderedPageBreak/>
        <w:t>Login Form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28)_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>
      <w:r>
        <w:lastRenderedPageBreak/>
        <w:t>Home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29)_2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>
      <w:r>
        <w:lastRenderedPageBreak/>
        <w:t>Menu bar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130)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0D2" w:rsidRDefault="00C470D2"/>
    <w:p w:rsidR="00C470D2" w:rsidRDefault="00C470D2"/>
    <w:p w:rsidR="00C470D2" w:rsidRDefault="00C470D2"/>
    <w:p w:rsidR="00C470D2" w:rsidRDefault="00C470D2"/>
    <w:p w:rsidR="00C470D2" w:rsidRDefault="00C470D2"/>
    <w:p w:rsidR="00C470D2" w:rsidRDefault="00C470D2">
      <w:r>
        <w:lastRenderedPageBreak/>
        <w:t>About:</w:t>
      </w:r>
      <w:r w:rsidR="00C00FDD"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131)_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0FDD" w:rsidRDefault="00C00FDD">
      <w:r>
        <w:rPr>
          <w:noProof/>
          <w:lang w:bidi="te-IN"/>
        </w:rPr>
        <w:drawing>
          <wp:inline distT="0" distB="0" distL="0" distR="0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32)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0F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sDAzMjU0NTIDMpR0lIJTi4sz8/NACgxrAUCEP4QsAAAA"/>
  </w:docVars>
  <w:rsids>
    <w:rsidRoot w:val="00C00FDD"/>
    <w:rsid w:val="00C00FDD"/>
    <w:rsid w:val="00C470D2"/>
    <w:rsid w:val="00C96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B032F"/>
  <w15:chartTrackingRefBased/>
  <w15:docId w15:val="{2B50DE15-18C2-4654-BA48-553B8C78E0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Katira</dc:creator>
  <cp:keywords/>
  <dc:description/>
  <cp:lastModifiedBy>lokesh30996</cp:lastModifiedBy>
  <cp:revision>2</cp:revision>
  <dcterms:created xsi:type="dcterms:W3CDTF">2017-04-22T04:32:00Z</dcterms:created>
  <dcterms:modified xsi:type="dcterms:W3CDTF">2017-04-22T04:32:00Z</dcterms:modified>
</cp:coreProperties>
</file>